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15C82" w:rsidRPr="00BB2805" w:rsidRDefault="00E15C82" w:rsidP="00E15C82">
      <w:pPr>
        <w:spacing w:line="360" w:lineRule="auto"/>
        <w:jc w:val="center"/>
        <w:rPr>
          <w:b/>
          <w:sz w:val="32"/>
          <w:szCs w:val="32"/>
        </w:rPr>
      </w:pPr>
      <w:r w:rsidRPr="00BB2805">
        <w:rPr>
          <w:b/>
          <w:sz w:val="32"/>
          <w:szCs w:val="32"/>
        </w:rPr>
        <w:t>ACKNOWLEDGEMENT</w:t>
      </w:r>
    </w:p>
    <w:p w:rsidR="00E15C82" w:rsidRPr="00BB2805" w:rsidRDefault="00E15C82" w:rsidP="00E15C82">
      <w:pPr>
        <w:spacing w:line="360" w:lineRule="auto"/>
        <w:jc w:val="center"/>
      </w:pPr>
    </w:p>
    <w:p w:rsidR="00E15C82" w:rsidRPr="004E3E6F" w:rsidRDefault="00084349" w:rsidP="00E15C82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 xml:space="preserve">It is a great pleasure for </w:t>
      </w:r>
      <w:r w:rsidR="00935D24">
        <w:rPr>
          <w:i/>
        </w:rPr>
        <w:t>me</w:t>
      </w:r>
      <w:r w:rsidR="00E15C82" w:rsidRPr="004E3E6F">
        <w:rPr>
          <w:i/>
        </w:rPr>
        <w:t xml:space="preserve"> to acknowledge the assistance and support of a large number of individuals who have been responsible for the successful completion of this </w:t>
      </w:r>
      <w:r w:rsidR="00B62F45">
        <w:rPr>
          <w:i/>
        </w:rPr>
        <w:t>m</w:t>
      </w:r>
      <w:r w:rsidR="00935D24">
        <w:rPr>
          <w:i/>
        </w:rPr>
        <w:t>ini-</w:t>
      </w:r>
      <w:r w:rsidRPr="004E3E6F">
        <w:rPr>
          <w:i/>
        </w:rPr>
        <w:t>project work.</w:t>
      </w:r>
    </w:p>
    <w:p w:rsidR="00E15C82" w:rsidRPr="004E3E6F" w:rsidRDefault="00A1270C" w:rsidP="005B7D1B">
      <w:pPr>
        <w:spacing w:line="360" w:lineRule="auto"/>
        <w:ind w:firstLine="720"/>
        <w:jc w:val="both"/>
        <w:rPr>
          <w:i/>
        </w:rPr>
      </w:pPr>
      <w:r>
        <w:rPr>
          <w:i/>
        </w:rPr>
        <w:t>We</w:t>
      </w:r>
      <w:r w:rsidR="00E15C82" w:rsidRPr="004E3E6F">
        <w:rPr>
          <w:i/>
        </w:rPr>
        <w:t xml:space="preserve"> would like to thank </w:t>
      </w:r>
      <w:r w:rsidR="00B245BE" w:rsidRPr="004E3E6F">
        <w:rPr>
          <w:b/>
          <w:i/>
        </w:rPr>
        <w:t xml:space="preserve">Dr. </w:t>
      </w:r>
      <w:r w:rsidR="00935D24">
        <w:rPr>
          <w:b/>
          <w:i/>
        </w:rPr>
        <w:t>Hariprasad S A</w:t>
      </w:r>
      <w:r w:rsidR="00E15C82" w:rsidRPr="004E3E6F">
        <w:rPr>
          <w:i/>
        </w:rPr>
        <w:t xml:space="preserve">, </w:t>
      </w:r>
      <w:r w:rsidR="00B245BE" w:rsidRPr="004E3E6F">
        <w:rPr>
          <w:b/>
          <w:i/>
        </w:rPr>
        <w:t>Director</w:t>
      </w:r>
      <w:r w:rsidR="00B62F45">
        <w:rPr>
          <w:b/>
          <w:i/>
        </w:rPr>
        <w:t xml:space="preserve">, </w:t>
      </w:r>
      <w:r w:rsidR="00B62F45" w:rsidRPr="004E3E6F">
        <w:rPr>
          <w:b/>
          <w:i/>
        </w:rPr>
        <w:t>School of</w:t>
      </w:r>
      <w:r w:rsidR="00B62F45">
        <w:rPr>
          <w:b/>
          <w:i/>
        </w:rPr>
        <w:t xml:space="preserve"> </w:t>
      </w:r>
      <w:r w:rsidR="00B62F45" w:rsidRPr="004E3E6F">
        <w:rPr>
          <w:b/>
          <w:i/>
        </w:rPr>
        <w:t>Engineering &amp; Technology</w:t>
      </w:r>
      <w:r w:rsidR="00B62F45" w:rsidRPr="004E3E6F">
        <w:rPr>
          <w:i/>
        </w:rPr>
        <w:t xml:space="preserve">, </w:t>
      </w:r>
      <w:r w:rsidR="00B62F45" w:rsidRPr="004E3E6F">
        <w:rPr>
          <w:b/>
          <w:i/>
        </w:rPr>
        <w:t>Jain University</w:t>
      </w:r>
      <w:r w:rsidR="00B62F45">
        <w:rPr>
          <w:b/>
          <w:i/>
        </w:rPr>
        <w:t xml:space="preserve"> and Dr. Rajasimha A Makaram, Associate Director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School of</w:t>
      </w:r>
      <w:r w:rsidR="00DE4D59">
        <w:rPr>
          <w:b/>
          <w:i/>
        </w:rPr>
        <w:t xml:space="preserve"> </w:t>
      </w:r>
      <w:r w:rsidR="00E15C82" w:rsidRPr="004E3E6F">
        <w:rPr>
          <w:b/>
          <w:i/>
        </w:rPr>
        <w:t>Engineering &amp; Technology</w:t>
      </w:r>
      <w:r w:rsidR="00E15C82" w:rsidRPr="004E3E6F">
        <w:rPr>
          <w:i/>
        </w:rPr>
        <w:t xml:space="preserve">, </w:t>
      </w:r>
      <w:r w:rsidR="00E15C82" w:rsidRPr="004E3E6F">
        <w:rPr>
          <w:b/>
          <w:i/>
        </w:rPr>
        <w:t>Jain University</w:t>
      </w:r>
      <w:r w:rsidR="00422112" w:rsidRPr="004E3E6F">
        <w:rPr>
          <w:b/>
          <w:i/>
        </w:rPr>
        <w:t xml:space="preserve"> </w:t>
      </w:r>
      <w:r w:rsidR="00E15C82" w:rsidRPr="004E3E6F">
        <w:rPr>
          <w:i/>
        </w:rPr>
        <w:t xml:space="preserve">for </w:t>
      </w:r>
      <w:r w:rsidR="00B62F45">
        <w:rPr>
          <w:i/>
        </w:rPr>
        <w:t>their</w:t>
      </w:r>
      <w:r w:rsidR="00E15C82" w:rsidRPr="004E3E6F">
        <w:rPr>
          <w:i/>
        </w:rPr>
        <w:t xml:space="preserve"> constant encouragement and expert advice.</w:t>
      </w:r>
    </w:p>
    <w:p w:rsidR="00E15C82" w:rsidRPr="004E3E6F" w:rsidRDefault="00E15C82" w:rsidP="005B7D1B">
      <w:pPr>
        <w:spacing w:line="360" w:lineRule="auto"/>
        <w:ind w:firstLine="720"/>
        <w:jc w:val="both"/>
        <w:rPr>
          <w:i/>
        </w:rPr>
      </w:pPr>
      <w:r w:rsidRPr="004E3E6F">
        <w:rPr>
          <w:i/>
        </w:rPr>
        <w:t>It is a matter o</w:t>
      </w:r>
      <w:r w:rsidR="00084349" w:rsidRPr="004E3E6F">
        <w:rPr>
          <w:i/>
        </w:rPr>
        <w:t>f immense pleasure to express our</w:t>
      </w:r>
      <w:r w:rsidRPr="004E3E6F">
        <w:rPr>
          <w:i/>
        </w:rPr>
        <w:t xml:space="preserve"> sincere thanks to </w:t>
      </w:r>
      <w:r w:rsidR="00C06B92" w:rsidRPr="00C06B92">
        <w:rPr>
          <w:b/>
          <w:i/>
        </w:rPr>
        <w:t>Prof</w:t>
      </w:r>
      <w:r w:rsidRPr="004E3E6F">
        <w:rPr>
          <w:b/>
          <w:bCs/>
          <w:i/>
        </w:rPr>
        <w:t xml:space="preserve">. </w:t>
      </w:r>
      <w:r w:rsidR="00B62F45">
        <w:rPr>
          <w:b/>
          <w:bCs/>
          <w:i/>
        </w:rPr>
        <w:t>Rajesh S.L.</w:t>
      </w:r>
      <w:r w:rsidR="00B779CA">
        <w:rPr>
          <w:b/>
          <w:bCs/>
          <w:i/>
        </w:rPr>
        <w:t xml:space="preserve"> </w:t>
      </w:r>
      <w:r w:rsidR="00E34A78" w:rsidRPr="004E3E6F">
        <w:rPr>
          <w:bCs/>
          <w:i/>
        </w:rPr>
        <w:t>,</w:t>
      </w:r>
      <w:r w:rsidR="00422112" w:rsidRPr="004E3E6F">
        <w:rPr>
          <w:bCs/>
          <w:i/>
        </w:rPr>
        <w:t xml:space="preserve"> </w:t>
      </w:r>
      <w:r w:rsidRPr="004E3E6F">
        <w:rPr>
          <w:b/>
          <w:i/>
        </w:rPr>
        <w:t>Head of the department</w:t>
      </w:r>
      <w:r w:rsidRPr="004E3E6F">
        <w:rPr>
          <w:i/>
        </w:rPr>
        <w:t xml:space="preserve">, </w:t>
      </w:r>
      <w:r w:rsidR="00B62F45">
        <w:rPr>
          <w:b/>
          <w:i/>
        </w:rPr>
        <w:t>Computer</w:t>
      </w:r>
      <w:r w:rsidR="00AE0B65">
        <w:rPr>
          <w:b/>
          <w:i/>
        </w:rPr>
        <w:t xml:space="preserve"> Science &amp;</w:t>
      </w:r>
      <w:r w:rsidR="00422112" w:rsidRPr="004E3E6F">
        <w:rPr>
          <w:rFonts w:eastAsia="Calibri"/>
          <w:b/>
          <w:i/>
        </w:rPr>
        <w:t xml:space="preserve"> Engineering</w:t>
      </w:r>
      <w:r w:rsidRPr="004E3E6F">
        <w:rPr>
          <w:i/>
        </w:rPr>
        <w:t xml:space="preserve">, </w:t>
      </w:r>
      <w:r w:rsidRPr="004E3E6F">
        <w:rPr>
          <w:b/>
          <w:i/>
        </w:rPr>
        <w:t>Jain University</w:t>
      </w:r>
      <w:r w:rsidR="00DE4D59">
        <w:rPr>
          <w:b/>
          <w:i/>
        </w:rPr>
        <w:t>,</w:t>
      </w:r>
      <w:r w:rsidRPr="004E3E6F">
        <w:rPr>
          <w:i/>
        </w:rPr>
        <w:t xml:space="preserve"> for providing righ</w:t>
      </w:r>
      <w:r w:rsidR="00084349" w:rsidRPr="004E3E6F">
        <w:rPr>
          <w:i/>
        </w:rPr>
        <w:t xml:space="preserve">t academic guidance that made </w:t>
      </w:r>
      <w:r w:rsidR="00B52449">
        <w:rPr>
          <w:i/>
        </w:rPr>
        <w:t xml:space="preserve">our </w:t>
      </w:r>
      <w:r w:rsidR="004749D6">
        <w:rPr>
          <w:i/>
        </w:rPr>
        <w:t xml:space="preserve"> </w:t>
      </w:r>
      <w:r w:rsidRPr="004E3E6F">
        <w:rPr>
          <w:i/>
        </w:rPr>
        <w:t>task possible.</w:t>
      </w:r>
    </w:p>
    <w:p w:rsidR="00422112" w:rsidRPr="004E3E6F" w:rsidRDefault="00A1270C" w:rsidP="00422112">
      <w:pPr>
        <w:spacing w:line="360" w:lineRule="auto"/>
        <w:ind w:firstLine="720"/>
        <w:jc w:val="both"/>
        <w:rPr>
          <w:i/>
        </w:rPr>
      </w:pPr>
      <w:r>
        <w:rPr>
          <w:rFonts w:eastAsia="Calibri"/>
          <w:i/>
        </w:rPr>
        <w:t>We</w:t>
      </w:r>
      <w:r w:rsidR="00004FA3" w:rsidRPr="004E3E6F">
        <w:rPr>
          <w:rFonts w:eastAsia="Calibri"/>
          <w:i/>
        </w:rPr>
        <w:t xml:space="preserve"> would like to thank </w:t>
      </w:r>
      <w:r>
        <w:rPr>
          <w:rFonts w:eastAsia="Calibri"/>
          <w:i/>
        </w:rPr>
        <w:t>our</w:t>
      </w:r>
      <w:r w:rsidR="00004FA3" w:rsidRPr="004E3E6F">
        <w:rPr>
          <w:rFonts w:eastAsia="Calibri"/>
          <w:i/>
        </w:rPr>
        <w:t xml:space="preserve"> guide </w:t>
      </w:r>
      <w:r w:rsidR="00965178">
        <w:rPr>
          <w:rFonts w:eastAsia="Calibri"/>
          <w:b/>
          <w:i/>
        </w:rPr>
        <w:t>Dr G Komarasamy</w:t>
      </w:r>
      <w:r w:rsidR="00004FA3" w:rsidRPr="004E3E6F">
        <w:rPr>
          <w:rFonts w:eastAsia="Calibri"/>
          <w:i/>
        </w:rPr>
        <w:t xml:space="preserve">, </w:t>
      </w:r>
      <w:r w:rsidR="00965178">
        <w:rPr>
          <w:rFonts w:eastAsia="Calibri"/>
          <w:b/>
          <w:i/>
        </w:rPr>
        <w:t xml:space="preserve">Associate </w:t>
      </w:r>
      <w:r w:rsidR="00004FA3" w:rsidRPr="004E3E6F">
        <w:rPr>
          <w:rFonts w:eastAsia="Calibri"/>
          <w:b/>
          <w:i/>
        </w:rPr>
        <w:t>Professor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 xml:space="preserve">Dept. of </w:t>
      </w:r>
      <w:r w:rsidR="00B62F45">
        <w:rPr>
          <w:rFonts w:eastAsia="Calibri"/>
          <w:b/>
          <w:i/>
        </w:rPr>
        <w:t>Computer</w:t>
      </w:r>
      <w:r w:rsidR="00AE0B65">
        <w:rPr>
          <w:rFonts w:eastAsia="Calibri"/>
          <w:b/>
          <w:i/>
        </w:rPr>
        <w:t xml:space="preserve"> Science &amp;</w:t>
      </w:r>
      <w:r w:rsidR="00004FA3" w:rsidRPr="004E3E6F">
        <w:rPr>
          <w:rFonts w:eastAsia="Calibri"/>
          <w:b/>
          <w:i/>
        </w:rPr>
        <w:t xml:space="preserve"> Engineering</w:t>
      </w:r>
      <w:r w:rsidR="00004FA3" w:rsidRPr="004E3E6F">
        <w:rPr>
          <w:rFonts w:eastAsia="Calibri"/>
          <w:i/>
        </w:rPr>
        <w:t xml:space="preserve">, </w:t>
      </w:r>
      <w:r w:rsidR="00004FA3" w:rsidRPr="004E3E6F">
        <w:rPr>
          <w:rFonts w:eastAsia="Calibri"/>
          <w:b/>
          <w:i/>
        </w:rPr>
        <w:t>Jain University</w:t>
      </w:r>
      <w:r w:rsidR="00422112" w:rsidRPr="004E3E6F">
        <w:rPr>
          <w:rFonts w:eastAsia="Calibri"/>
          <w:i/>
        </w:rPr>
        <w:t>,</w:t>
      </w:r>
      <w:r w:rsidR="00422112" w:rsidRPr="004E3E6F">
        <w:rPr>
          <w:i/>
        </w:rPr>
        <w:t xml:space="preserve"> for sparing </w:t>
      </w:r>
      <w:r w:rsidR="00EF0267">
        <w:rPr>
          <w:i/>
        </w:rPr>
        <w:t>h</w:t>
      </w:r>
      <w:r>
        <w:rPr>
          <w:i/>
        </w:rPr>
        <w:t>is</w:t>
      </w:r>
      <w:r w:rsidR="00422112" w:rsidRPr="004E3E6F">
        <w:rPr>
          <w:i/>
        </w:rPr>
        <w:t xml:space="preserve"> valuable time to extend help in </w:t>
      </w:r>
      <w:r w:rsidR="00B62F45">
        <w:rPr>
          <w:i/>
        </w:rPr>
        <w:t>the</w:t>
      </w:r>
      <w:r w:rsidR="00422112" w:rsidRPr="004E3E6F">
        <w:rPr>
          <w:i/>
        </w:rPr>
        <w:t xml:space="preserve"> project work</w:t>
      </w:r>
      <w:r w:rsidR="00B62F45">
        <w:rPr>
          <w:i/>
        </w:rPr>
        <w:t>.</w:t>
      </w:r>
    </w:p>
    <w:p w:rsidR="00E15C82" w:rsidRDefault="00A1270C" w:rsidP="005B7D1B">
      <w:pPr>
        <w:spacing w:line="360" w:lineRule="auto"/>
        <w:ind w:firstLine="720"/>
        <w:jc w:val="both"/>
        <w:rPr>
          <w:i/>
        </w:rPr>
      </w:pPr>
      <w:r>
        <w:rPr>
          <w:i/>
        </w:rPr>
        <w:t xml:space="preserve">We </w:t>
      </w:r>
      <w:r w:rsidR="00E15C82" w:rsidRPr="004E3E6F">
        <w:rPr>
          <w:i/>
        </w:rPr>
        <w:t xml:space="preserve">would like to thank one and all who </w:t>
      </w:r>
      <w:r w:rsidR="00EF0267">
        <w:rPr>
          <w:i/>
        </w:rPr>
        <w:t xml:space="preserve">directly or indirectly helped </w:t>
      </w:r>
      <w:r>
        <w:rPr>
          <w:i/>
        </w:rPr>
        <w:t>us</w:t>
      </w:r>
      <w:r w:rsidR="00E15C82" w:rsidRPr="004E3E6F">
        <w:rPr>
          <w:i/>
        </w:rPr>
        <w:t xml:space="preserve"> in completing the </w:t>
      </w:r>
      <w:r w:rsidR="00B62F45">
        <w:rPr>
          <w:i/>
        </w:rPr>
        <w:t>p</w:t>
      </w:r>
      <w:r w:rsidR="00084349" w:rsidRPr="004E3E6F">
        <w:rPr>
          <w:i/>
        </w:rPr>
        <w:t>roject work</w:t>
      </w:r>
      <w:r w:rsidR="00E15C82" w:rsidRPr="004E3E6F">
        <w:rPr>
          <w:i/>
        </w:rPr>
        <w:t xml:space="preserve"> successfully.</w:t>
      </w:r>
    </w:p>
    <w:p w:rsidR="00161DB9" w:rsidRDefault="00161DB9" w:rsidP="005B7D1B">
      <w:pPr>
        <w:spacing w:line="360" w:lineRule="auto"/>
        <w:ind w:firstLine="720"/>
        <w:jc w:val="both"/>
        <w:rPr>
          <w:i/>
        </w:rPr>
      </w:pPr>
    </w:p>
    <w:p w:rsidR="00161DB9" w:rsidRDefault="00161DB9" w:rsidP="005B7D1B">
      <w:pPr>
        <w:spacing w:line="360" w:lineRule="auto"/>
        <w:ind w:firstLine="720"/>
        <w:jc w:val="both"/>
        <w:rPr>
          <w:i/>
        </w:rPr>
      </w:pPr>
    </w:p>
    <w:p w:rsidR="00EF0267" w:rsidRPr="00965178" w:rsidRDefault="00EF0267" w:rsidP="00EF0267">
      <w:pPr>
        <w:spacing w:line="360" w:lineRule="auto"/>
        <w:ind w:firstLine="720"/>
        <w:jc w:val="right"/>
        <w:rPr>
          <w:b/>
          <w:i/>
        </w:rPr>
      </w:pPr>
      <w:r w:rsidRPr="00965178">
        <w:rPr>
          <w:b/>
          <w:i/>
        </w:rPr>
        <w:t>Signature of Student</w:t>
      </w:r>
      <w:r w:rsidR="00A1270C" w:rsidRPr="00965178">
        <w:rPr>
          <w:b/>
          <w:i/>
        </w:rPr>
        <w:t>s</w:t>
      </w:r>
    </w:p>
    <w:p w:rsidR="00830965" w:rsidRDefault="00083A95" w:rsidP="004E3E6F">
      <w:pPr>
        <w:jc w:val="both"/>
        <w:rPr>
          <w:bCs/>
          <w:i/>
          <w:sz w:val="28"/>
          <w:szCs w:val="28"/>
        </w:rPr>
      </w:pP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  <w:r w:rsidRPr="004F373F">
        <w:rPr>
          <w:bCs/>
          <w:i/>
          <w:sz w:val="28"/>
          <w:szCs w:val="28"/>
        </w:rPr>
        <w:tab/>
      </w: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Cs/>
          <w:i/>
          <w:sz w:val="28"/>
          <w:szCs w:val="28"/>
        </w:rPr>
      </w:pPr>
    </w:p>
    <w:p w:rsidR="00EF0267" w:rsidRDefault="00EF0267" w:rsidP="004E3E6F">
      <w:pPr>
        <w:jc w:val="both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965178" w:rsidRDefault="00965178" w:rsidP="00E34A78">
      <w:pPr>
        <w:jc w:val="center"/>
        <w:rPr>
          <w:b/>
          <w:i/>
        </w:rPr>
      </w:pPr>
    </w:p>
    <w:p w:rsidR="00830965" w:rsidRPr="005B7D1B" w:rsidRDefault="00084349" w:rsidP="00E34A78">
      <w:pPr>
        <w:jc w:val="center"/>
        <w:rPr>
          <w:b/>
          <w:i/>
        </w:rPr>
      </w:pPr>
      <w:r>
        <w:rPr>
          <w:b/>
          <w:i/>
        </w:rPr>
        <w:t>i</w:t>
      </w:r>
    </w:p>
    <w:sectPr w:rsidR="00830965" w:rsidRPr="005B7D1B" w:rsidSect="002063D8">
      <w:headerReference w:type="default" r:id="rId7"/>
      <w:footerReference w:type="default" r:id="rId8"/>
      <w:pgSz w:w="11906" w:h="16838"/>
      <w:pgMar w:top="1440" w:right="1440" w:bottom="1440" w:left="1890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1CEE" w:rsidRDefault="00AC1CEE" w:rsidP="002E73A9">
      <w:r>
        <w:separator/>
      </w:r>
    </w:p>
  </w:endnote>
  <w:endnote w:type="continuationSeparator" w:id="0">
    <w:p w:rsidR="00AC1CEE" w:rsidRDefault="00AC1CEE" w:rsidP="002E73A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6202F" w:rsidRDefault="00F6202F" w:rsidP="00F6202F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noProof/>
      </w:rPr>
      <w:drawing>
        <wp:inline distT="0" distB="0" distL="0" distR="0">
          <wp:extent cx="248369" cy="239902"/>
          <wp:effectExtent l="19050" t="0" r="0" b="0"/>
          <wp:docPr id="1" name="Picture 0" descr="Untitle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9122" cy="2406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Theme="majorHAnsi" w:hAnsiTheme="majorHAnsi"/>
      </w:rPr>
      <w:t>Department of Electronics and Communication, SET-JU.</w:t>
    </w:r>
    <w:r>
      <w:rPr>
        <w:rFonts w:asciiTheme="majorHAnsi" w:hAnsiTheme="majorHAnsi"/>
      </w:rPr>
      <w:ptab w:relativeTo="margin" w:alignment="right" w:leader="none"/>
    </w:r>
    <w:r w:rsidR="00E8654C" w:rsidRPr="00E8654C">
      <w:fldChar w:fldCharType="begin"/>
    </w:r>
    <w:r w:rsidR="004B6281">
      <w:instrText xml:space="preserve"> PAGE   \* MERGEFORMAT </w:instrText>
    </w:r>
    <w:r w:rsidR="00E8654C" w:rsidRPr="00E8654C">
      <w:fldChar w:fldCharType="separate"/>
    </w:r>
    <w:r w:rsidR="00E66948" w:rsidRPr="00E66948">
      <w:rPr>
        <w:rFonts w:asciiTheme="majorHAnsi" w:hAnsiTheme="majorHAnsi"/>
        <w:noProof/>
      </w:rPr>
      <w:t>2</w:t>
    </w:r>
    <w:r w:rsidR="00E8654C">
      <w:rPr>
        <w:rFonts w:asciiTheme="majorHAnsi" w:hAnsiTheme="majorHAnsi"/>
        <w:noProof/>
      </w:rPr>
      <w:fldChar w:fldCharType="end"/>
    </w:r>
  </w:p>
  <w:p w:rsidR="002E73A9" w:rsidRPr="00EC6335" w:rsidRDefault="002E73A9" w:rsidP="00EC6335">
    <w:pPr>
      <w:pStyle w:val="Footer"/>
      <w:jc w:val="right"/>
      <w:rPr>
        <w:i/>
        <w:color w:val="0D0D0D" w:themeColor="text1" w:themeTint="F2"/>
        <w:sz w:val="28"/>
        <w:szCs w:val="28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1CEE" w:rsidRDefault="00AC1CEE" w:rsidP="002E73A9">
      <w:r>
        <w:separator/>
      </w:r>
    </w:p>
  </w:footnote>
  <w:footnote w:type="continuationSeparator" w:id="0">
    <w:p w:rsidR="00AC1CEE" w:rsidRDefault="00AC1CEE" w:rsidP="002E73A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Theme="majorHAnsi" w:eastAsiaTheme="majorEastAsia" w:hAnsiTheme="majorHAnsi" w:cstheme="majorBidi"/>
        <w:sz w:val="32"/>
        <w:szCs w:val="32"/>
      </w:rPr>
      <w:alias w:val="Title"/>
      <w:id w:val="77738743"/>
      <w:placeholder>
        <w:docPart w:val="69E66119FB8E47EEB30CAE3B32A13E0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:rsidR="00F6202F" w:rsidRDefault="00830965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Theme="majorHAnsi" w:eastAsiaTheme="majorEastAsia" w:hAnsiTheme="majorHAnsi" w:cstheme="majorBidi"/>
            <w:sz w:val="32"/>
            <w:szCs w:val="32"/>
          </w:rPr>
          <w:t>Handling Challenges in 14nm Technology</w:t>
        </w:r>
      </w:p>
    </w:sdtContent>
  </w:sdt>
  <w:p w:rsidR="00EC6335" w:rsidRPr="00EC6335" w:rsidRDefault="00EC6335">
    <w:pPr>
      <w:pStyle w:val="Header"/>
      <w:rPr>
        <w:color w:val="4F6228" w:themeColor="accent3" w:themeShade="8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5pt;height:11.55pt" o:bullet="t">
        <v:imagedata r:id="rId1" o:title="mso3A27"/>
      </v:shape>
    </w:pict>
  </w:numPicBullet>
  <w:abstractNum w:abstractNumId="0">
    <w:nsid w:val="09B63128"/>
    <w:multiLevelType w:val="hybridMultilevel"/>
    <w:tmpl w:val="E1C60E08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2146758"/>
    <w:multiLevelType w:val="hybridMultilevel"/>
    <w:tmpl w:val="AB9E36D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0A394C"/>
    <w:multiLevelType w:val="hybridMultilevel"/>
    <w:tmpl w:val="A0A6A3A2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02B50DB"/>
    <w:multiLevelType w:val="hybridMultilevel"/>
    <w:tmpl w:val="31087BE2"/>
    <w:lvl w:ilvl="0" w:tplc="B682461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DB51445"/>
    <w:multiLevelType w:val="hybridMultilevel"/>
    <w:tmpl w:val="9034B6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20"/>
  <w:displayHorizontalDrawingGridEvery w:val="2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ewMDKxMDAwsjQ0MzFS0lEKTi0uzszPAykwrAUAjjE+pSwAAAA="/>
  </w:docVars>
  <w:rsids>
    <w:rsidRoot w:val="00E15C82"/>
    <w:rsid w:val="00004FA3"/>
    <w:rsid w:val="000770D4"/>
    <w:rsid w:val="00083A95"/>
    <w:rsid w:val="00084349"/>
    <w:rsid w:val="00087878"/>
    <w:rsid w:val="00090311"/>
    <w:rsid w:val="000D685A"/>
    <w:rsid w:val="001076FC"/>
    <w:rsid w:val="00111597"/>
    <w:rsid w:val="00156EFC"/>
    <w:rsid w:val="00161DB9"/>
    <w:rsid w:val="00171404"/>
    <w:rsid w:val="00171A96"/>
    <w:rsid w:val="001B7932"/>
    <w:rsid w:val="001D6A81"/>
    <w:rsid w:val="001E15E8"/>
    <w:rsid w:val="001F7A32"/>
    <w:rsid w:val="002063D8"/>
    <w:rsid w:val="00232396"/>
    <w:rsid w:val="00236CC0"/>
    <w:rsid w:val="00252078"/>
    <w:rsid w:val="002D75F6"/>
    <w:rsid w:val="002E73A9"/>
    <w:rsid w:val="0030139B"/>
    <w:rsid w:val="00301586"/>
    <w:rsid w:val="0032167B"/>
    <w:rsid w:val="00380A88"/>
    <w:rsid w:val="003A32B4"/>
    <w:rsid w:val="003D1403"/>
    <w:rsid w:val="00422112"/>
    <w:rsid w:val="004331F6"/>
    <w:rsid w:val="004749D6"/>
    <w:rsid w:val="00480DCC"/>
    <w:rsid w:val="00481C48"/>
    <w:rsid w:val="004869CE"/>
    <w:rsid w:val="004B6281"/>
    <w:rsid w:val="004D3653"/>
    <w:rsid w:val="004D4FE4"/>
    <w:rsid w:val="004E3E6F"/>
    <w:rsid w:val="004F373F"/>
    <w:rsid w:val="00510B62"/>
    <w:rsid w:val="0052226A"/>
    <w:rsid w:val="005249BB"/>
    <w:rsid w:val="005316DF"/>
    <w:rsid w:val="00535B37"/>
    <w:rsid w:val="00557AF5"/>
    <w:rsid w:val="00584F92"/>
    <w:rsid w:val="005928B2"/>
    <w:rsid w:val="005B7D1B"/>
    <w:rsid w:val="005E382B"/>
    <w:rsid w:val="00630D89"/>
    <w:rsid w:val="006358BB"/>
    <w:rsid w:val="006417B9"/>
    <w:rsid w:val="00651F1A"/>
    <w:rsid w:val="006A7BCE"/>
    <w:rsid w:val="006B7C37"/>
    <w:rsid w:val="006F141C"/>
    <w:rsid w:val="00785CEE"/>
    <w:rsid w:val="00785D28"/>
    <w:rsid w:val="007C4B8F"/>
    <w:rsid w:val="007E5873"/>
    <w:rsid w:val="007F2397"/>
    <w:rsid w:val="00806499"/>
    <w:rsid w:val="00830965"/>
    <w:rsid w:val="00833777"/>
    <w:rsid w:val="00836D01"/>
    <w:rsid w:val="00845E6A"/>
    <w:rsid w:val="00886600"/>
    <w:rsid w:val="008A0711"/>
    <w:rsid w:val="0092581A"/>
    <w:rsid w:val="00935D24"/>
    <w:rsid w:val="00944FAA"/>
    <w:rsid w:val="00953CF4"/>
    <w:rsid w:val="0095783F"/>
    <w:rsid w:val="00965178"/>
    <w:rsid w:val="009B1F29"/>
    <w:rsid w:val="009C14DB"/>
    <w:rsid w:val="00A1270C"/>
    <w:rsid w:val="00A24DD9"/>
    <w:rsid w:val="00A35E37"/>
    <w:rsid w:val="00A552B8"/>
    <w:rsid w:val="00A73274"/>
    <w:rsid w:val="00A80A65"/>
    <w:rsid w:val="00AA59BD"/>
    <w:rsid w:val="00AB2C4C"/>
    <w:rsid w:val="00AC1CEE"/>
    <w:rsid w:val="00AD0E4B"/>
    <w:rsid w:val="00AE0B65"/>
    <w:rsid w:val="00AF7ED4"/>
    <w:rsid w:val="00B0393B"/>
    <w:rsid w:val="00B245BE"/>
    <w:rsid w:val="00B448AD"/>
    <w:rsid w:val="00B52449"/>
    <w:rsid w:val="00B55C29"/>
    <w:rsid w:val="00B62F45"/>
    <w:rsid w:val="00B779CA"/>
    <w:rsid w:val="00BB2805"/>
    <w:rsid w:val="00BE5EFD"/>
    <w:rsid w:val="00C06B92"/>
    <w:rsid w:val="00C14092"/>
    <w:rsid w:val="00C15D2F"/>
    <w:rsid w:val="00C575E0"/>
    <w:rsid w:val="00C70DA3"/>
    <w:rsid w:val="00CB723B"/>
    <w:rsid w:val="00CC6CDF"/>
    <w:rsid w:val="00CF68F1"/>
    <w:rsid w:val="00D33AFF"/>
    <w:rsid w:val="00D5048E"/>
    <w:rsid w:val="00D634D3"/>
    <w:rsid w:val="00DC0BB2"/>
    <w:rsid w:val="00DD1F4F"/>
    <w:rsid w:val="00DE4D59"/>
    <w:rsid w:val="00DF7E0B"/>
    <w:rsid w:val="00E15C82"/>
    <w:rsid w:val="00E34A78"/>
    <w:rsid w:val="00E3539F"/>
    <w:rsid w:val="00E51B76"/>
    <w:rsid w:val="00E53CE6"/>
    <w:rsid w:val="00E66948"/>
    <w:rsid w:val="00E83369"/>
    <w:rsid w:val="00E8654C"/>
    <w:rsid w:val="00E932E9"/>
    <w:rsid w:val="00EB6412"/>
    <w:rsid w:val="00EC58F4"/>
    <w:rsid w:val="00EC6335"/>
    <w:rsid w:val="00EE0415"/>
    <w:rsid w:val="00EF0267"/>
    <w:rsid w:val="00F02E53"/>
    <w:rsid w:val="00F135FE"/>
    <w:rsid w:val="00F22CD1"/>
    <w:rsid w:val="00F33BF3"/>
    <w:rsid w:val="00F51E8D"/>
    <w:rsid w:val="00F6202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15C8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E73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E73A9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633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335"/>
    <w:rPr>
      <w:rFonts w:ascii="Tahoma" w:eastAsia="Times New Roman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6358B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Spacing">
    <w:name w:val="No Spacing"/>
    <w:uiPriority w:val="1"/>
    <w:qFormat/>
    <w:rsid w:val="006358B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69E66119FB8E47EEB30CAE3B32A13E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16F6C8-8750-4444-9494-741BD2812690}"/>
      </w:docPartPr>
      <w:docPartBody>
        <w:p w:rsidR="00430EFF" w:rsidRDefault="00CA7ADE" w:rsidP="00CA7ADE">
          <w:pPr>
            <w:pStyle w:val="69E66119FB8E47EEB30CAE3B32A13E0F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CA7ADE"/>
    <w:rsid w:val="00013B5E"/>
    <w:rsid w:val="000F5453"/>
    <w:rsid w:val="00110DC4"/>
    <w:rsid w:val="002721C7"/>
    <w:rsid w:val="003A7503"/>
    <w:rsid w:val="003C28EC"/>
    <w:rsid w:val="004008B1"/>
    <w:rsid w:val="00430EFF"/>
    <w:rsid w:val="004B0412"/>
    <w:rsid w:val="004F3BBE"/>
    <w:rsid w:val="00552075"/>
    <w:rsid w:val="005D46F3"/>
    <w:rsid w:val="00727266"/>
    <w:rsid w:val="008429F2"/>
    <w:rsid w:val="0092597E"/>
    <w:rsid w:val="00A14AD6"/>
    <w:rsid w:val="00B5401B"/>
    <w:rsid w:val="00B92010"/>
    <w:rsid w:val="00BF0147"/>
    <w:rsid w:val="00C95FFB"/>
    <w:rsid w:val="00CA7ADE"/>
    <w:rsid w:val="00CD5405"/>
    <w:rsid w:val="00D32442"/>
    <w:rsid w:val="00D379F1"/>
    <w:rsid w:val="00D452EF"/>
    <w:rsid w:val="00DB0BA1"/>
    <w:rsid w:val="00E4464B"/>
    <w:rsid w:val="00F64C1F"/>
    <w:rsid w:val="00FC1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0E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E66119FB8E47EEB30CAE3B32A13E0F">
    <w:name w:val="69E66119FB8E47EEB30CAE3B32A13E0F"/>
    <w:rsid w:val="00CA7ADE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ling Challenges in 14nm Technology</vt:lpstr>
    </vt:vector>
  </TitlesOfParts>
  <Company>Department of Electronics and Communication, SET-JU.</Company>
  <LinksUpToDate>false</LinksUpToDate>
  <CharactersWithSpaces>10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Challenges in 14nm Technology</dc:title>
  <dc:creator>Shankar</dc:creator>
  <cp:lastModifiedBy>HOME</cp:lastModifiedBy>
  <cp:revision>9</cp:revision>
  <cp:lastPrinted>2015-04-26T01:03:00Z</cp:lastPrinted>
  <dcterms:created xsi:type="dcterms:W3CDTF">2017-11-27T08:22:00Z</dcterms:created>
  <dcterms:modified xsi:type="dcterms:W3CDTF">2018-11-30T08:58:00Z</dcterms:modified>
</cp:coreProperties>
</file>